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44209" w14:textId="77777777" w:rsidR="0050210F" w:rsidRPr="0047632F" w:rsidRDefault="00000000">
      <w:pPr>
        <w:pStyle w:val="Kop1"/>
        <w:rPr>
          <w:lang w:val="nl-NL"/>
        </w:rPr>
      </w:pPr>
      <w:bookmarkStart w:id="0" w:name="privacyverklaring"/>
      <w:r w:rsidRPr="0047632F">
        <w:rPr>
          <w:lang w:val="nl-NL"/>
        </w:rPr>
        <w:t>Privacyverklaring</w:t>
      </w:r>
    </w:p>
    <w:p w14:paraId="07820AF0" w14:textId="77777777" w:rsidR="00B53699" w:rsidRDefault="00B53699">
      <w:pPr>
        <w:pStyle w:val="FirstParagraph"/>
        <w:rPr>
          <w:b/>
          <w:bCs/>
          <w:lang w:val="nl-NL"/>
        </w:rPr>
      </w:pPr>
    </w:p>
    <w:p w14:paraId="3C765B91" w14:textId="1F36770E" w:rsidR="0050210F" w:rsidRPr="0047632F" w:rsidRDefault="00000000">
      <w:pPr>
        <w:pStyle w:val="FirstParagraph"/>
        <w:rPr>
          <w:lang w:val="nl-NL"/>
        </w:rPr>
      </w:pPr>
      <w:r w:rsidRPr="0047632F">
        <w:rPr>
          <w:b/>
          <w:bCs/>
          <w:lang w:val="nl-NL"/>
        </w:rPr>
        <w:t>Laatst bijgewerkt: 7 juli 2026</w:t>
      </w:r>
    </w:p>
    <w:p w14:paraId="23A38CBD" w14:textId="3E3C0271" w:rsidR="0050210F" w:rsidRDefault="00B53699" w:rsidP="00B53699">
      <w:pPr>
        <w:pStyle w:val="FirstParagraph"/>
        <w:rPr>
          <w:lang w:val="nl-NL"/>
        </w:rPr>
      </w:pPr>
      <w:r w:rsidRPr="0047632F">
        <w:rPr>
          <w:lang w:val="nl-NL"/>
        </w:rPr>
        <w:t>Heusinkveld Pluimvee B.V. is verantwoordelijk voor de verwerking van persoonsgegevens zoals beschreven in deze privacyverklaring.</w:t>
      </w:r>
      <w:r>
        <w:rPr>
          <w:lang w:val="nl-NL"/>
        </w:rPr>
        <w:t xml:space="preserve"> </w:t>
      </w:r>
      <w:r w:rsidR="00000000" w:rsidRPr="0047632F">
        <w:rPr>
          <w:lang w:val="nl-NL"/>
        </w:rPr>
        <w:t>Heusinkveld Pluimvee B.V. gaat zorgvuldig om met persoonsgegevens. In deze privacyverklaring leggen wij kort uit welke gegevens wij verwerken en waarom.</w:t>
      </w:r>
    </w:p>
    <w:p w14:paraId="6B4B4F89" w14:textId="77777777" w:rsidR="0050210F" w:rsidRPr="0047632F" w:rsidRDefault="00000000">
      <w:pPr>
        <w:pStyle w:val="Plattetekst"/>
        <w:rPr>
          <w:lang w:val="nl-NL"/>
        </w:rPr>
      </w:pPr>
      <w:bookmarkStart w:id="1" w:name="wie-zijn-wij"/>
      <w:r w:rsidRPr="0047632F">
        <w:rPr>
          <w:b/>
          <w:bCs/>
          <w:lang w:val="nl-NL"/>
        </w:rPr>
        <w:t>Heusinkveld Pluimvee B.V.</w:t>
      </w:r>
      <w:r w:rsidRPr="0047632F">
        <w:rPr>
          <w:lang w:val="nl-NL"/>
        </w:rPr>
        <w:br/>
      </w:r>
      <w:proofErr w:type="spellStart"/>
      <w:r w:rsidRPr="0047632F">
        <w:rPr>
          <w:lang w:val="nl-NL"/>
        </w:rPr>
        <w:t>Woestendijk</w:t>
      </w:r>
      <w:proofErr w:type="spellEnd"/>
      <w:r w:rsidRPr="0047632F">
        <w:rPr>
          <w:lang w:val="nl-NL"/>
        </w:rPr>
        <w:t xml:space="preserve"> 11</w:t>
      </w:r>
      <w:r w:rsidRPr="0047632F">
        <w:rPr>
          <w:lang w:val="nl-NL"/>
        </w:rPr>
        <w:br/>
        <w:t>7739 PE Vinkenbuurt</w:t>
      </w:r>
    </w:p>
    <w:p w14:paraId="4337294A" w14:textId="6BDF1C6C" w:rsidR="0050210F" w:rsidRDefault="00000000">
      <w:pPr>
        <w:pStyle w:val="Plattetekst"/>
        <w:rPr>
          <w:lang w:val="nl-NL"/>
        </w:rPr>
      </w:pPr>
      <w:r w:rsidRPr="0047632F">
        <w:rPr>
          <w:lang w:val="nl-NL"/>
        </w:rPr>
        <w:t>Telefoon: 0523-657452</w:t>
      </w:r>
      <w:r w:rsidRPr="0047632F">
        <w:rPr>
          <w:lang w:val="nl-NL"/>
        </w:rPr>
        <w:br/>
        <w:t>Mobiel: 06-40329609</w:t>
      </w:r>
      <w:r w:rsidRPr="0047632F">
        <w:rPr>
          <w:lang w:val="nl-NL"/>
        </w:rPr>
        <w:br/>
        <w:t>E-mail: info@heusinkveldpluimvee.nl</w:t>
      </w:r>
      <w:r w:rsidRPr="0047632F">
        <w:rPr>
          <w:lang w:val="nl-NL"/>
        </w:rPr>
        <w:br/>
        <w:t xml:space="preserve">Website: </w:t>
      </w:r>
      <w:hyperlink r:id="rId5" w:history="1">
        <w:r w:rsidR="0047632F" w:rsidRPr="00DA30AC">
          <w:rPr>
            <w:rStyle w:val="Hyperlink"/>
            <w:lang w:val="nl-NL"/>
          </w:rPr>
          <w:t>www.heusinkveldpluimvee.nl</w:t>
        </w:r>
      </w:hyperlink>
    </w:p>
    <w:p w14:paraId="322EE70C" w14:textId="77777777" w:rsidR="0047632F" w:rsidRPr="0047632F" w:rsidRDefault="0047632F">
      <w:pPr>
        <w:pStyle w:val="Plattetekst"/>
        <w:rPr>
          <w:lang w:val="nl-NL"/>
        </w:rPr>
      </w:pPr>
    </w:p>
    <w:p w14:paraId="3637D2BA" w14:textId="77777777" w:rsidR="0050210F" w:rsidRPr="0047632F" w:rsidRDefault="00000000">
      <w:pPr>
        <w:pStyle w:val="Kop2"/>
        <w:rPr>
          <w:lang w:val="nl-NL"/>
        </w:rPr>
      </w:pPr>
      <w:bookmarkStart w:id="2" w:name="welke-persoonsgegevens-verwerken-wij"/>
      <w:bookmarkEnd w:id="1"/>
      <w:r w:rsidRPr="0047632F">
        <w:rPr>
          <w:lang w:val="nl-NL"/>
        </w:rPr>
        <w:t>Welke persoonsgegevens verwerken wij?</w:t>
      </w:r>
    </w:p>
    <w:p w14:paraId="169BF10E" w14:textId="77777777" w:rsidR="0050210F" w:rsidRPr="0047632F" w:rsidRDefault="00000000">
      <w:pPr>
        <w:pStyle w:val="FirstParagraph"/>
        <w:rPr>
          <w:lang w:val="nl-NL"/>
        </w:rPr>
      </w:pPr>
      <w:r w:rsidRPr="0047632F">
        <w:rPr>
          <w:lang w:val="nl-NL"/>
        </w:rPr>
        <w:t>Wij verwerken alleen persoonsgegevens wanneer dit nodig is.</w:t>
      </w:r>
    </w:p>
    <w:p w14:paraId="777B6480" w14:textId="77777777" w:rsidR="0050210F" w:rsidRPr="0047632F" w:rsidRDefault="00000000">
      <w:pPr>
        <w:pStyle w:val="Plattetekst"/>
        <w:rPr>
          <w:lang w:val="nl-NL"/>
        </w:rPr>
      </w:pPr>
      <w:r w:rsidRPr="0047632F">
        <w:rPr>
          <w:lang w:val="nl-NL"/>
        </w:rPr>
        <w:t>Het kan daarbij gaan om:</w:t>
      </w:r>
    </w:p>
    <w:p w14:paraId="53CB681A" w14:textId="77777777" w:rsidR="0050210F" w:rsidRDefault="00000000">
      <w:pPr>
        <w:pStyle w:val="Compact"/>
        <w:numPr>
          <w:ilvl w:val="0"/>
          <w:numId w:val="2"/>
        </w:numPr>
      </w:pPr>
      <w:proofErr w:type="spellStart"/>
      <w:r>
        <w:t>uw</w:t>
      </w:r>
      <w:proofErr w:type="spellEnd"/>
      <w:r>
        <w:t xml:space="preserve"> naam;</w:t>
      </w:r>
    </w:p>
    <w:p w14:paraId="3D6592F9" w14:textId="77777777" w:rsidR="0050210F" w:rsidRDefault="00000000">
      <w:pPr>
        <w:pStyle w:val="Compact"/>
        <w:numPr>
          <w:ilvl w:val="0"/>
          <w:numId w:val="2"/>
        </w:numPr>
      </w:pPr>
      <w:r>
        <w:t>uw telefoonnummer;</w:t>
      </w:r>
    </w:p>
    <w:p w14:paraId="7CC43903" w14:textId="77777777" w:rsidR="0050210F" w:rsidRDefault="00000000">
      <w:pPr>
        <w:pStyle w:val="Compact"/>
        <w:numPr>
          <w:ilvl w:val="0"/>
          <w:numId w:val="2"/>
        </w:numPr>
      </w:pPr>
      <w:r>
        <w:t>uw e-mailadres;</w:t>
      </w:r>
    </w:p>
    <w:p w14:paraId="0ECC3123" w14:textId="77777777" w:rsidR="0050210F" w:rsidRPr="0047632F" w:rsidRDefault="00000000">
      <w:pPr>
        <w:pStyle w:val="Compact"/>
        <w:numPr>
          <w:ilvl w:val="0"/>
          <w:numId w:val="2"/>
        </w:numPr>
        <w:rPr>
          <w:lang w:val="nl-NL"/>
        </w:rPr>
      </w:pPr>
      <w:r w:rsidRPr="0047632F">
        <w:rPr>
          <w:lang w:val="nl-NL"/>
        </w:rPr>
        <w:t>gegevens die u zelf aan ons verstrekt wanneer u contact met ons opneemt;</w:t>
      </w:r>
    </w:p>
    <w:p w14:paraId="4A85C7BB" w14:textId="77777777" w:rsidR="0050210F" w:rsidRPr="0047632F" w:rsidRDefault="00000000">
      <w:pPr>
        <w:pStyle w:val="Compact"/>
        <w:numPr>
          <w:ilvl w:val="0"/>
          <w:numId w:val="2"/>
        </w:numPr>
        <w:rPr>
          <w:lang w:val="nl-NL"/>
        </w:rPr>
      </w:pPr>
      <w:r w:rsidRPr="0047632F">
        <w:rPr>
          <w:lang w:val="nl-NL"/>
        </w:rPr>
        <w:t>betaal- en transactiegegevens, voor zover deze nodig zijn voor onze administratie.</w:t>
      </w:r>
    </w:p>
    <w:p w14:paraId="094C3DBC" w14:textId="2662CE1D" w:rsidR="0047632F" w:rsidRPr="0047632F" w:rsidRDefault="00000000">
      <w:pPr>
        <w:pStyle w:val="FirstParagraph"/>
        <w:rPr>
          <w:lang w:val="nl-NL"/>
        </w:rPr>
      </w:pPr>
      <w:r w:rsidRPr="0047632F">
        <w:rPr>
          <w:lang w:val="nl-NL"/>
        </w:rPr>
        <w:t>De verkoop van onze kipproducten vindt plaats via onze kipautomaten. Bij pinbetalingen wordt de betaling verwerkt via onze betaaldienstverlener en bank.</w:t>
      </w:r>
    </w:p>
    <w:p w14:paraId="3789E60F" w14:textId="77777777" w:rsidR="0047632F" w:rsidRPr="0047632F" w:rsidRDefault="0047632F">
      <w:pPr>
        <w:rPr>
          <w:lang w:val="nl-NL"/>
        </w:rPr>
      </w:pPr>
      <w:r w:rsidRPr="0047632F">
        <w:rPr>
          <w:lang w:val="nl-NL"/>
        </w:rPr>
        <w:br w:type="page"/>
      </w:r>
    </w:p>
    <w:p w14:paraId="4CE8FEE2" w14:textId="77777777" w:rsidR="0050210F" w:rsidRPr="0047632F" w:rsidRDefault="00000000">
      <w:pPr>
        <w:pStyle w:val="Kop2"/>
        <w:rPr>
          <w:lang w:val="nl-NL"/>
        </w:rPr>
      </w:pPr>
      <w:bookmarkStart w:id="3" w:name="waarom-verwerken-wij-deze-gegevens"/>
      <w:bookmarkEnd w:id="2"/>
      <w:r w:rsidRPr="0047632F">
        <w:rPr>
          <w:lang w:val="nl-NL"/>
        </w:rPr>
        <w:lastRenderedPageBreak/>
        <w:t>Waarom verwerken wij deze gegevens?</w:t>
      </w:r>
    </w:p>
    <w:p w14:paraId="2186F6AD" w14:textId="77777777" w:rsidR="0050210F" w:rsidRDefault="00000000">
      <w:pPr>
        <w:pStyle w:val="FirstParagraph"/>
      </w:pPr>
      <w:proofErr w:type="spellStart"/>
      <w:r>
        <w:t>Wij</w:t>
      </w:r>
      <w:proofErr w:type="spellEnd"/>
      <w:r>
        <w:t xml:space="preserve"> </w:t>
      </w:r>
      <w:proofErr w:type="spellStart"/>
      <w:r>
        <w:t>verwerken</w:t>
      </w:r>
      <w:proofErr w:type="spellEnd"/>
      <w:r>
        <w:t xml:space="preserve"> </w:t>
      </w:r>
      <w:proofErr w:type="spellStart"/>
      <w:r>
        <w:t>persoonsgegevens</w:t>
      </w:r>
      <w:proofErr w:type="spellEnd"/>
      <w:r>
        <w:t xml:space="preserve"> om:</w:t>
      </w:r>
    </w:p>
    <w:p w14:paraId="51B204C4" w14:textId="77777777" w:rsidR="0050210F" w:rsidRPr="0047632F" w:rsidRDefault="00000000">
      <w:pPr>
        <w:pStyle w:val="Compact"/>
        <w:numPr>
          <w:ilvl w:val="0"/>
          <w:numId w:val="3"/>
        </w:numPr>
        <w:rPr>
          <w:lang w:val="nl-NL"/>
        </w:rPr>
      </w:pPr>
      <w:r w:rsidRPr="0047632F">
        <w:rPr>
          <w:lang w:val="nl-NL"/>
        </w:rPr>
        <w:t>vragen te beantwoorden wanneer u telefonisch of per e-mail contact met ons opneemt;</w:t>
      </w:r>
    </w:p>
    <w:p w14:paraId="356DBCB4" w14:textId="77777777" w:rsidR="0050210F" w:rsidRPr="0047632F" w:rsidRDefault="00000000">
      <w:pPr>
        <w:pStyle w:val="Compact"/>
        <w:numPr>
          <w:ilvl w:val="0"/>
          <w:numId w:val="3"/>
        </w:numPr>
        <w:rPr>
          <w:lang w:val="nl-NL"/>
        </w:rPr>
      </w:pPr>
      <w:r w:rsidRPr="0047632F">
        <w:rPr>
          <w:lang w:val="nl-NL"/>
        </w:rPr>
        <w:t>betalingen en onze financiële administratie af te handelen;</w:t>
      </w:r>
    </w:p>
    <w:p w14:paraId="4DED15A3" w14:textId="77777777" w:rsidR="0050210F" w:rsidRPr="0047632F" w:rsidRDefault="00000000">
      <w:pPr>
        <w:pStyle w:val="Compact"/>
        <w:numPr>
          <w:ilvl w:val="0"/>
          <w:numId w:val="3"/>
        </w:numPr>
        <w:rPr>
          <w:lang w:val="nl-NL"/>
        </w:rPr>
      </w:pPr>
      <w:r w:rsidRPr="0047632F">
        <w:rPr>
          <w:lang w:val="nl-NL"/>
        </w:rPr>
        <w:t>te voldoen aan wettelijke en fiscale verplichtingen.</w:t>
      </w:r>
    </w:p>
    <w:p w14:paraId="1B63FCA9" w14:textId="77777777" w:rsidR="0050210F" w:rsidRDefault="00000000">
      <w:pPr>
        <w:pStyle w:val="FirstParagraph"/>
        <w:rPr>
          <w:lang w:val="nl-NL"/>
        </w:rPr>
      </w:pPr>
      <w:r w:rsidRPr="0047632F">
        <w:rPr>
          <w:lang w:val="nl-NL"/>
        </w:rPr>
        <w:t>Wij verwerken persoonsgegevens op basis van de uitvoering van een overeenkomst, een wettelijke verplichting of ons gerechtvaardigd belang om vragen te beantwoorden en onze onderneming normaal te kunnen voeren.</w:t>
      </w:r>
    </w:p>
    <w:p w14:paraId="55734579" w14:textId="77777777" w:rsidR="0047632F" w:rsidRPr="0047632F" w:rsidRDefault="0047632F" w:rsidP="0047632F">
      <w:pPr>
        <w:pStyle w:val="Plattetekst"/>
        <w:rPr>
          <w:lang w:val="nl-NL"/>
        </w:rPr>
      </w:pPr>
    </w:p>
    <w:p w14:paraId="65E0AF31" w14:textId="77777777" w:rsidR="0050210F" w:rsidRPr="0047632F" w:rsidRDefault="00000000">
      <w:pPr>
        <w:pStyle w:val="Kop2"/>
        <w:rPr>
          <w:lang w:val="nl-NL"/>
        </w:rPr>
      </w:pPr>
      <w:bookmarkStart w:id="4" w:name="website-en-cookies"/>
      <w:bookmarkEnd w:id="3"/>
      <w:r w:rsidRPr="0047632F">
        <w:rPr>
          <w:lang w:val="nl-NL"/>
        </w:rPr>
        <w:t>Website en cookies</w:t>
      </w:r>
    </w:p>
    <w:p w14:paraId="77ADD5CC" w14:textId="77777777" w:rsidR="0050210F" w:rsidRPr="0047632F" w:rsidRDefault="00000000">
      <w:pPr>
        <w:pStyle w:val="FirstParagraph"/>
        <w:rPr>
          <w:lang w:val="nl-NL"/>
        </w:rPr>
      </w:pPr>
      <w:r w:rsidRPr="0047632F">
        <w:rPr>
          <w:lang w:val="nl-NL"/>
        </w:rPr>
        <w:t>Onze website maakt gebruik van functionele en beperkt analytische cookies.</w:t>
      </w:r>
    </w:p>
    <w:p w14:paraId="62EFDBA2" w14:textId="77777777" w:rsidR="0050210F" w:rsidRPr="0047632F" w:rsidRDefault="00000000">
      <w:pPr>
        <w:pStyle w:val="Plattetekst"/>
        <w:rPr>
          <w:lang w:val="nl-NL"/>
        </w:rPr>
      </w:pPr>
      <w:r w:rsidRPr="0047632F">
        <w:rPr>
          <w:lang w:val="nl-NL"/>
        </w:rPr>
        <w:t>Functionele cookies zorgen ervoor dat de website goed werkt.</w:t>
      </w:r>
    </w:p>
    <w:p w14:paraId="26C9BEAE" w14:textId="77777777" w:rsidR="0050210F" w:rsidRPr="0047632F" w:rsidRDefault="00000000">
      <w:pPr>
        <w:pStyle w:val="Plattetekst"/>
        <w:rPr>
          <w:lang w:val="nl-NL"/>
        </w:rPr>
      </w:pPr>
      <w:r w:rsidRPr="0047632F">
        <w:rPr>
          <w:lang w:val="nl-NL"/>
        </w:rPr>
        <w:t>Daarnaast worden algemene statistieken over het gebruik van onze website verzameld. Hiermee kunnen wij bijvoorbeeld zien hoeveel de website wordt bezocht. Ook kunnen wij algemene prestatiegegevens bekijken, zoals websiteklikken, routeaanvragen en klikken om telefonisch contact op te nemen.</w:t>
      </w:r>
    </w:p>
    <w:p w14:paraId="24A4D11C" w14:textId="77777777" w:rsidR="0050210F" w:rsidRPr="0047632F" w:rsidRDefault="00000000">
      <w:pPr>
        <w:pStyle w:val="Plattetekst"/>
        <w:rPr>
          <w:lang w:val="nl-NL"/>
        </w:rPr>
      </w:pPr>
      <w:r w:rsidRPr="0047632F">
        <w:rPr>
          <w:lang w:val="nl-NL"/>
        </w:rPr>
        <w:t>Wij gebruiken deze informatie om inzicht te krijgen in het bereik van Heusinkveld Pluimvee en om onze website te verbeteren.</w:t>
      </w:r>
    </w:p>
    <w:p w14:paraId="61F6E5FA" w14:textId="77777777" w:rsidR="0050210F" w:rsidRDefault="00000000">
      <w:pPr>
        <w:pStyle w:val="Plattetekst"/>
        <w:rPr>
          <w:lang w:val="nl-NL"/>
        </w:rPr>
      </w:pPr>
      <w:r w:rsidRPr="0047632F">
        <w:rPr>
          <w:lang w:val="nl-NL"/>
        </w:rPr>
        <w:t>Wij gebruiken geen cookies om persoonlijke bezoekersprofielen op te stellen, bezoekers voor advertentiedoeleinden over verschillende websites te volgen of gepersonaliseerde advertenties aan te bieden.</w:t>
      </w:r>
    </w:p>
    <w:p w14:paraId="3EEC5412" w14:textId="77777777" w:rsidR="0047632F" w:rsidRPr="0047632F" w:rsidRDefault="0047632F">
      <w:pPr>
        <w:pStyle w:val="Plattetekst"/>
        <w:rPr>
          <w:lang w:val="nl-NL"/>
        </w:rPr>
      </w:pPr>
    </w:p>
    <w:p w14:paraId="57E19A9C" w14:textId="77777777" w:rsidR="0050210F" w:rsidRPr="0047632F" w:rsidRDefault="00000000">
      <w:pPr>
        <w:pStyle w:val="Kop2"/>
        <w:rPr>
          <w:lang w:val="nl-NL"/>
        </w:rPr>
      </w:pPr>
      <w:bookmarkStart w:id="5" w:name="hoe-lang-bewaren-wij-persoonsgegevens"/>
      <w:bookmarkEnd w:id="4"/>
      <w:r w:rsidRPr="0047632F">
        <w:rPr>
          <w:lang w:val="nl-NL"/>
        </w:rPr>
        <w:t>Hoe lang bewaren wij persoonsgegevens?</w:t>
      </w:r>
    </w:p>
    <w:p w14:paraId="04F53701" w14:textId="77777777" w:rsidR="0050210F" w:rsidRPr="0047632F" w:rsidRDefault="00000000">
      <w:pPr>
        <w:pStyle w:val="FirstParagraph"/>
        <w:rPr>
          <w:lang w:val="nl-NL"/>
        </w:rPr>
      </w:pPr>
      <w:r w:rsidRPr="0047632F">
        <w:rPr>
          <w:lang w:val="nl-NL"/>
        </w:rPr>
        <w:t>Wij bewaren persoonsgegevens niet langer dan nodig is.</w:t>
      </w:r>
    </w:p>
    <w:p w14:paraId="4E4BDD28" w14:textId="77777777" w:rsidR="0050210F" w:rsidRDefault="00000000">
      <w:pPr>
        <w:pStyle w:val="Plattetekst"/>
        <w:rPr>
          <w:lang w:val="nl-NL"/>
        </w:rPr>
      </w:pPr>
      <w:r w:rsidRPr="0047632F">
        <w:rPr>
          <w:lang w:val="nl-NL"/>
        </w:rPr>
        <w:t xml:space="preserve">Berichten en contactgegevens bewaren wij zolang dit nodig is om uw vraag of contact af te handelen. Gegevens die onderdeel zijn van onze financiële administratie bewaren wij </w:t>
      </w:r>
      <w:proofErr w:type="gramStart"/>
      <w:r w:rsidRPr="0047632F">
        <w:rPr>
          <w:lang w:val="nl-NL"/>
        </w:rPr>
        <w:t>zolang</w:t>
      </w:r>
      <w:proofErr w:type="gramEnd"/>
      <w:r w:rsidRPr="0047632F">
        <w:rPr>
          <w:lang w:val="nl-NL"/>
        </w:rPr>
        <w:t xml:space="preserve"> als wettelijk verplicht. Voor de basisadministratie geldt in beginsel een wettelijke bewaartermijn van 7 jaar.</w:t>
      </w:r>
    </w:p>
    <w:p w14:paraId="1A744E39" w14:textId="78A14FB7" w:rsidR="0047632F" w:rsidRDefault="0047632F">
      <w:pPr>
        <w:rPr>
          <w:lang w:val="nl-NL"/>
        </w:rPr>
      </w:pPr>
      <w:r>
        <w:rPr>
          <w:lang w:val="nl-NL"/>
        </w:rPr>
        <w:br w:type="page"/>
      </w:r>
    </w:p>
    <w:p w14:paraId="4F701F6C" w14:textId="77777777" w:rsidR="0050210F" w:rsidRPr="0047632F" w:rsidRDefault="00000000">
      <w:pPr>
        <w:pStyle w:val="Kop2"/>
        <w:rPr>
          <w:lang w:val="nl-NL"/>
        </w:rPr>
      </w:pPr>
      <w:bookmarkStart w:id="6" w:name="delen-van-persoonsgegevens"/>
      <w:bookmarkEnd w:id="5"/>
      <w:r w:rsidRPr="0047632F">
        <w:rPr>
          <w:lang w:val="nl-NL"/>
        </w:rPr>
        <w:lastRenderedPageBreak/>
        <w:t>Delen van persoonsgegevens</w:t>
      </w:r>
    </w:p>
    <w:p w14:paraId="1B724E8C" w14:textId="77777777" w:rsidR="0050210F" w:rsidRPr="0047632F" w:rsidRDefault="00000000">
      <w:pPr>
        <w:pStyle w:val="FirstParagraph"/>
        <w:rPr>
          <w:lang w:val="nl-NL"/>
        </w:rPr>
      </w:pPr>
      <w:r w:rsidRPr="0047632F">
        <w:rPr>
          <w:lang w:val="nl-NL"/>
        </w:rPr>
        <w:t>Wij verkopen uw persoonsgegevens niet.</w:t>
      </w:r>
    </w:p>
    <w:p w14:paraId="0B3C224F" w14:textId="77777777" w:rsidR="0050210F" w:rsidRPr="0047632F" w:rsidRDefault="00000000">
      <w:pPr>
        <w:pStyle w:val="Plattetekst"/>
        <w:rPr>
          <w:lang w:val="nl-NL"/>
        </w:rPr>
      </w:pPr>
      <w:r w:rsidRPr="0047632F">
        <w:rPr>
          <w:lang w:val="nl-NL"/>
        </w:rPr>
        <w:t>Wij delen gegevens alleen wanneer dit noodzakelijk is voor onze bedrijfsvoering of wanneer wij daartoe wettelijk verplicht zijn. Denk hierbij aan onze websiteprovider, betaaldienstverlener, bank of administratieve dienstverlener.</w:t>
      </w:r>
    </w:p>
    <w:p w14:paraId="1CFCF530" w14:textId="77777777" w:rsidR="0050210F" w:rsidRDefault="00000000">
      <w:pPr>
        <w:pStyle w:val="Plattetekst"/>
        <w:rPr>
          <w:lang w:val="nl-NL"/>
        </w:rPr>
      </w:pPr>
      <w:r w:rsidRPr="0047632F">
        <w:rPr>
          <w:lang w:val="nl-NL"/>
        </w:rPr>
        <w:t>Met partijen die namens ons persoonsgegevens verwerken, maken wij waar nodig afspraken over de bescherming van persoonsgegevens.</w:t>
      </w:r>
    </w:p>
    <w:p w14:paraId="6AE9A90D" w14:textId="77777777" w:rsidR="0047632F" w:rsidRPr="0047632F" w:rsidRDefault="0047632F">
      <w:pPr>
        <w:pStyle w:val="Plattetekst"/>
        <w:rPr>
          <w:lang w:val="nl-NL"/>
        </w:rPr>
      </w:pPr>
    </w:p>
    <w:p w14:paraId="2F56E6AA" w14:textId="77777777" w:rsidR="0050210F" w:rsidRPr="0047632F" w:rsidRDefault="00000000">
      <w:pPr>
        <w:pStyle w:val="Kop2"/>
        <w:rPr>
          <w:lang w:val="nl-NL"/>
        </w:rPr>
      </w:pPr>
      <w:bookmarkStart w:id="7" w:name="uw-privacyrechten"/>
      <w:bookmarkEnd w:id="6"/>
      <w:r w:rsidRPr="0047632F">
        <w:rPr>
          <w:lang w:val="nl-NL"/>
        </w:rPr>
        <w:t xml:space="preserve">Uw </w:t>
      </w:r>
      <w:proofErr w:type="spellStart"/>
      <w:r w:rsidRPr="0047632F">
        <w:rPr>
          <w:lang w:val="nl-NL"/>
        </w:rPr>
        <w:t>privacyrechten</w:t>
      </w:r>
      <w:proofErr w:type="spellEnd"/>
    </w:p>
    <w:p w14:paraId="33DBD263" w14:textId="77777777" w:rsidR="0050210F" w:rsidRPr="0047632F" w:rsidRDefault="00000000">
      <w:pPr>
        <w:pStyle w:val="FirstParagraph"/>
        <w:rPr>
          <w:lang w:val="nl-NL"/>
        </w:rPr>
      </w:pPr>
      <w:r w:rsidRPr="0047632F">
        <w:rPr>
          <w:lang w:val="nl-NL"/>
        </w:rPr>
        <w:t>U heeft het recht om uw persoonsgegevens in te zien, te laten corrigeren of, wanneer dit volgens de wet mogelijk is, te laten verwijderen.</w:t>
      </w:r>
    </w:p>
    <w:p w14:paraId="1322F683" w14:textId="77777777" w:rsidR="0050210F" w:rsidRPr="0047632F" w:rsidRDefault="00000000">
      <w:pPr>
        <w:pStyle w:val="Plattetekst"/>
        <w:rPr>
          <w:lang w:val="nl-NL"/>
        </w:rPr>
      </w:pPr>
      <w:r w:rsidRPr="0047632F">
        <w:rPr>
          <w:lang w:val="nl-NL"/>
        </w:rPr>
        <w:t>Ook kunt u bezwaar maken tegen de verwerking van uw persoonsgegevens, verzoeken om beperking van de verwerking of gebruikmaken van uw recht op gegevensoverdraagbaarheid.</w:t>
      </w:r>
    </w:p>
    <w:p w14:paraId="3F57AB33" w14:textId="77777777" w:rsidR="0050210F" w:rsidRPr="0047632F" w:rsidRDefault="00000000">
      <w:pPr>
        <w:pStyle w:val="Plattetekst"/>
        <w:rPr>
          <w:lang w:val="nl-NL"/>
        </w:rPr>
      </w:pPr>
      <w:r w:rsidRPr="0047632F">
        <w:rPr>
          <w:lang w:val="nl-NL"/>
        </w:rPr>
        <w:t>U kunt hiervoor contact met ons opnemen via info@heusinkveldpluimvee.nl.</w:t>
      </w:r>
    </w:p>
    <w:p w14:paraId="214F926E" w14:textId="77777777" w:rsidR="0050210F" w:rsidRPr="0047632F" w:rsidRDefault="00000000">
      <w:pPr>
        <w:pStyle w:val="Plattetekst"/>
        <w:rPr>
          <w:lang w:val="nl-NL"/>
        </w:rPr>
      </w:pPr>
      <w:r w:rsidRPr="0047632F">
        <w:rPr>
          <w:lang w:val="nl-NL"/>
        </w:rPr>
        <w:t>Wij reageren in beginsel binnen één maand op uw verzoek. Wanneer wij redelijke twijfel hebben over uw identiteit, kunnen wij aanvullende informatie vragen om uw identiteit te controleren. Wij vragen niet standaard om een kopie van uw identiteitsbewijs.</w:t>
      </w:r>
    </w:p>
    <w:p w14:paraId="04B143B5" w14:textId="77777777" w:rsidR="0050210F" w:rsidRDefault="00000000">
      <w:pPr>
        <w:pStyle w:val="Plattetekst"/>
        <w:rPr>
          <w:lang w:val="nl-NL"/>
        </w:rPr>
      </w:pPr>
      <w:r w:rsidRPr="0047632F">
        <w:rPr>
          <w:lang w:val="nl-NL"/>
        </w:rPr>
        <w:t>U heeft daarnaast het recht om een klacht in te dienen bij de Autoriteit Persoonsgegevens.</w:t>
      </w:r>
    </w:p>
    <w:p w14:paraId="2009BC2A" w14:textId="77777777" w:rsidR="0047632F" w:rsidRPr="0047632F" w:rsidRDefault="0047632F">
      <w:pPr>
        <w:pStyle w:val="Plattetekst"/>
        <w:rPr>
          <w:lang w:val="nl-NL"/>
        </w:rPr>
      </w:pPr>
    </w:p>
    <w:p w14:paraId="1F7F1DA5" w14:textId="77777777" w:rsidR="0050210F" w:rsidRPr="0047632F" w:rsidRDefault="00000000">
      <w:pPr>
        <w:pStyle w:val="Kop2"/>
        <w:rPr>
          <w:lang w:val="nl-NL"/>
        </w:rPr>
      </w:pPr>
      <w:bookmarkStart w:id="8" w:name="beveiliging"/>
      <w:bookmarkEnd w:id="7"/>
      <w:r w:rsidRPr="0047632F">
        <w:rPr>
          <w:lang w:val="nl-NL"/>
        </w:rPr>
        <w:t>Beveiliging</w:t>
      </w:r>
    </w:p>
    <w:p w14:paraId="6AA100D4" w14:textId="77777777" w:rsidR="0050210F" w:rsidRPr="0047632F" w:rsidRDefault="00000000">
      <w:pPr>
        <w:pStyle w:val="FirstParagraph"/>
        <w:rPr>
          <w:lang w:val="nl-NL"/>
        </w:rPr>
      </w:pPr>
      <w:r w:rsidRPr="0047632F">
        <w:rPr>
          <w:lang w:val="nl-NL"/>
        </w:rPr>
        <w:t>Wij nemen passende maatregelen om persoonsgegevens te beschermen tegen verlies, misbruik en onbevoegde toegang.</w:t>
      </w:r>
    </w:p>
    <w:p w14:paraId="3DA9C691" w14:textId="77777777" w:rsidR="0050210F" w:rsidRDefault="00000000">
      <w:pPr>
        <w:pStyle w:val="Plattetekst"/>
        <w:rPr>
          <w:lang w:val="nl-NL"/>
        </w:rPr>
      </w:pPr>
      <w:r w:rsidRPr="0047632F">
        <w:rPr>
          <w:lang w:val="nl-NL"/>
        </w:rPr>
        <w:t>Denkt u dat uw gegevens niet goed zijn beveiligd of heeft u vragen over uw privacy? Neem dan contact met ons op via info@heusinkveldpluimvee.nl of 0523-657452.</w:t>
      </w:r>
    </w:p>
    <w:p w14:paraId="1B2DEE25" w14:textId="77777777" w:rsidR="0047632F" w:rsidRPr="0047632F" w:rsidRDefault="0047632F">
      <w:pPr>
        <w:pStyle w:val="Plattetekst"/>
        <w:rPr>
          <w:lang w:val="nl-NL"/>
        </w:rPr>
      </w:pPr>
    </w:p>
    <w:p w14:paraId="353384B0" w14:textId="77777777" w:rsidR="0050210F" w:rsidRPr="0047632F" w:rsidRDefault="00000000">
      <w:pPr>
        <w:pStyle w:val="Kop2"/>
        <w:rPr>
          <w:lang w:val="nl-NL"/>
        </w:rPr>
      </w:pPr>
      <w:bookmarkStart w:id="9" w:name="wijzigingen"/>
      <w:bookmarkEnd w:id="8"/>
      <w:r w:rsidRPr="0047632F">
        <w:rPr>
          <w:lang w:val="nl-NL"/>
        </w:rPr>
        <w:t>Wijzigingen</w:t>
      </w:r>
    </w:p>
    <w:p w14:paraId="14762FE1" w14:textId="77777777" w:rsidR="0050210F" w:rsidRDefault="00000000">
      <w:pPr>
        <w:pStyle w:val="FirstParagraph"/>
      </w:pPr>
      <w:r w:rsidRPr="0047632F">
        <w:rPr>
          <w:lang w:val="nl-NL"/>
        </w:rPr>
        <w:t xml:space="preserve">Wij kunnen deze privacyverklaring aanpassen wanneer onze website of bedrijfsvoering verandert. </w:t>
      </w:r>
      <w:r>
        <w:t xml:space="preserve">De </w:t>
      </w:r>
      <w:proofErr w:type="spellStart"/>
      <w:r>
        <w:t>meest</w:t>
      </w:r>
      <w:proofErr w:type="spellEnd"/>
      <w:r>
        <w:t xml:space="preserve"> </w:t>
      </w:r>
      <w:proofErr w:type="spellStart"/>
      <w:r>
        <w:t>actuele</w:t>
      </w:r>
      <w:proofErr w:type="spellEnd"/>
      <w:r>
        <w:t xml:space="preserve"> </w:t>
      </w:r>
      <w:proofErr w:type="spellStart"/>
      <w:r>
        <w:t>versie</w:t>
      </w:r>
      <w:proofErr w:type="spellEnd"/>
      <w:r>
        <w:t xml:space="preserve"> staat altijd op onze website.</w:t>
      </w:r>
      <w:bookmarkEnd w:id="0"/>
      <w:bookmarkEnd w:id="9"/>
    </w:p>
    <w:sectPr w:rsidR="0050210F">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828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26D8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55751159">
    <w:abstractNumId w:val="0"/>
  </w:num>
  <w:num w:numId="2" w16cid:durableId="1140265567">
    <w:abstractNumId w:val="1"/>
  </w:num>
  <w:num w:numId="3" w16cid:durableId="2071920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0210F"/>
    <w:rsid w:val="0047632F"/>
    <w:rsid w:val="0050210F"/>
    <w:rsid w:val="00B53699"/>
    <w:rsid w:val="00C24936"/>
    <w:rsid w:val="00F62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4D7E"/>
  <w15:docId w15:val="{33574C20-8408-4CD3-BAA7-D3ECB2C51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476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heusinkveldpluimvee.n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60</Words>
  <Characters>3632</Characters>
  <Application>Microsoft Office Word</Application>
  <DocSecurity>0</DocSecurity>
  <Lines>30</Lines>
  <Paragraphs>8</Paragraphs>
  <ScaleCrop>false</ScaleCrop>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rben Heusinkveld</cp:lastModifiedBy>
  <cp:revision>6</cp:revision>
  <dcterms:created xsi:type="dcterms:W3CDTF">2026-07-07T20:06:00Z</dcterms:created>
  <dcterms:modified xsi:type="dcterms:W3CDTF">2026-07-07T20:08:00Z</dcterms:modified>
</cp:coreProperties>
</file>